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2324"/>
        <w:gridCol w:w="3539"/>
        <w:gridCol w:w="1177"/>
        <w:gridCol w:w="1056"/>
        <w:gridCol w:w="1139"/>
        <w:gridCol w:w="1348"/>
        <w:gridCol w:w="793"/>
        <w:gridCol w:w="633"/>
        <w:gridCol w:w="1142"/>
        <w:gridCol w:w="1377"/>
      </w:tblGrid>
      <w:tr w:rsidR="00BA0CF1" w14:paraId="78E08BA2" w14:textId="77777777" w:rsidTr="00D54F3F">
        <w:tc>
          <w:tcPr>
            <w:tcW w:w="201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9C27B9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9C27B9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085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9C27B9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D54F3F">
        <w:tc>
          <w:tcPr>
            <w:tcW w:w="201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9C27B9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BE60B5" w14:textId="1E44F5F3" w:rsidR="00BA0CF1" w:rsidRDefault="00D93A2C" w:rsidP="009C27B9">
            <w:pPr>
              <w:jc w:val="center"/>
            </w:pPr>
            <w:r>
              <w:t xml:space="preserve"> GESS</w:t>
            </w:r>
            <w:r w:rsidR="004A1E6F">
              <w:t xml:space="preserve">A </w:t>
            </w:r>
            <w:r w:rsidR="00E20A52">
              <w:t xml:space="preserve">Data Structure </w:t>
            </w:r>
            <w:r w:rsidR="004A1E6F">
              <w:t>Tutoring(Series)</w:t>
            </w:r>
            <w:r>
              <w:t xml:space="preserve">; </w:t>
            </w:r>
            <w:r w:rsidR="003D5686">
              <w:br/>
            </w:r>
            <w:r w:rsidR="00E20A52">
              <w:t>GESSA Web Development Tutoring (Series)</w:t>
            </w:r>
          </w:p>
          <w:p w14:paraId="78A09D4C" w14:textId="13AB0EF1" w:rsidR="006C5D4D" w:rsidRDefault="00E20A52" w:rsidP="009C27B9">
            <w:pPr>
              <w:jc w:val="center"/>
            </w:pPr>
            <w:r>
              <w:t xml:space="preserve">GESSA </w:t>
            </w:r>
            <w:r w:rsidR="006C5D4D">
              <w:t>Photography Contest</w:t>
            </w:r>
          </w:p>
          <w:p w14:paraId="6132D9BC" w14:textId="43B6F8F7" w:rsidR="00394A3B" w:rsidRDefault="00DD3BB3" w:rsidP="009C27B9">
            <w:pPr>
              <w:jc w:val="center"/>
            </w:pPr>
            <w:r>
              <w:t>GESSA Closing Day</w:t>
            </w:r>
          </w:p>
        </w:tc>
        <w:tc>
          <w:tcPr>
            <w:tcW w:w="1085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B71486" w14:textId="31B2E80F" w:rsidR="00394A3B" w:rsidRDefault="00DD3BB3" w:rsidP="00394A3B">
            <w:pPr>
              <w:jc w:val="center"/>
            </w:pPr>
            <w:r>
              <w:t>Apr 1</w:t>
            </w:r>
            <w:r>
              <w:rPr>
                <w:vertAlign w:val="superscript"/>
              </w:rPr>
              <w:t>st</w:t>
            </w:r>
            <w:r w:rsidR="00394A3B">
              <w:t xml:space="preserve"> to </w:t>
            </w:r>
            <w:r>
              <w:t>Apr 21</w:t>
            </w:r>
            <w:r w:rsidR="00394A3B" w:rsidRPr="00394A3B">
              <w:rPr>
                <w:vertAlign w:val="superscript"/>
              </w:rPr>
              <w:t>th</w:t>
            </w:r>
            <w:r w:rsidR="00394A3B">
              <w:t xml:space="preserve"> </w:t>
            </w:r>
          </w:p>
          <w:p w14:paraId="2FC14506" w14:textId="367A87C8" w:rsidR="00394A3B" w:rsidRDefault="00DD3BB3" w:rsidP="009C27B9">
            <w:pPr>
              <w:jc w:val="center"/>
            </w:pPr>
            <w:r>
              <w:t>Apr 2nd</w:t>
            </w:r>
            <w:r w:rsidR="00394A3B">
              <w:t xml:space="preserve"> to </w:t>
            </w:r>
            <w:r>
              <w:t>Apr 23</w:t>
            </w:r>
            <w:r>
              <w:rPr>
                <w:vertAlign w:val="superscript"/>
              </w:rPr>
              <w:t>rd</w:t>
            </w:r>
            <w:r w:rsidR="00394A3B">
              <w:t xml:space="preserve"> </w:t>
            </w:r>
          </w:p>
          <w:p w14:paraId="6D9B39DC" w14:textId="7D3AC7E8" w:rsidR="00394A3B" w:rsidRDefault="00DD3BB3" w:rsidP="009C27B9">
            <w:pPr>
              <w:jc w:val="center"/>
            </w:pPr>
            <w:r>
              <w:t>Apr</w:t>
            </w:r>
            <w:r w:rsidR="00394A3B">
              <w:t xml:space="preserve"> 1</w:t>
            </w:r>
            <w:r w:rsidR="00394A3B" w:rsidRPr="00394A3B">
              <w:rPr>
                <w:vertAlign w:val="superscript"/>
              </w:rPr>
              <w:t>st</w:t>
            </w:r>
            <w:r w:rsidR="00394A3B">
              <w:t xml:space="preserve"> to </w:t>
            </w:r>
            <w:r>
              <w:t>Apr 23</w:t>
            </w:r>
            <w:r w:rsidRPr="00DD3BB3">
              <w:rPr>
                <w:vertAlign w:val="superscript"/>
              </w:rPr>
              <w:t>rd</w:t>
            </w:r>
            <w:r w:rsidR="00394A3B">
              <w:t xml:space="preserve"> </w:t>
            </w:r>
          </w:p>
          <w:p w14:paraId="76D7E9BE" w14:textId="28816E39" w:rsidR="00394A3B" w:rsidRDefault="00DD3BB3" w:rsidP="009C27B9">
            <w:pPr>
              <w:jc w:val="center"/>
            </w:pPr>
            <w:r>
              <w:t>Apr 23</w:t>
            </w:r>
            <w:r w:rsidRPr="00DD3BB3">
              <w:rPr>
                <w:vertAlign w:val="superscript"/>
              </w:rPr>
              <w:t>rd</w:t>
            </w:r>
            <w:r>
              <w:t xml:space="preserve"> </w:t>
            </w:r>
            <w:r w:rsidR="00394A3B">
              <w:t xml:space="preserve"> </w:t>
            </w:r>
          </w:p>
        </w:tc>
      </w:tr>
      <w:tr w:rsidR="00BA0CF1" w14:paraId="1094D2B2" w14:textId="77777777" w:rsidTr="009C27B9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7C03C210" w:rsidR="00BA0CF1" w:rsidRPr="00A83172" w:rsidRDefault="00BA0CF1" w:rsidP="009C27B9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D54F3F">
        <w:trPr>
          <w:trHeight w:val="750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9C27B9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9C27B9">
            <w:pPr>
              <w:jc w:val="center"/>
            </w:pPr>
            <w:r>
              <w:t>OR Place of Purchase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9C27B9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9C27B9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9C27B9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9C27B9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9C27B9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9C27B9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9C27B9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9C27B9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9C27B9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9C27B9">
            <w:pPr>
              <w:jc w:val="center"/>
            </w:pPr>
            <w:r>
              <w:t>+ Tax)</w:t>
            </w:r>
          </w:p>
        </w:tc>
      </w:tr>
      <w:tr w:rsidR="00E20A52" w14:paraId="031D0D55" w14:textId="77777777" w:rsidTr="00D54F3F">
        <w:trPr>
          <w:trHeight w:val="552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066A3FBB" w14:textId="3A6B4AE0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51B9F08" w14:textId="6C710FD3" w:rsidR="00E20A52" w:rsidRPr="009C27B9" w:rsidRDefault="00E20A52" w:rsidP="00DD3BB3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Pacific Veggie Med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ium Size, </w:t>
            </w:r>
            <w:proofErr w:type="spellStart"/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Apr 1st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FB0D549" w14:textId="27AA948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DF35A7D" w14:textId="5611BA1E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3BE348C0" w14:textId="011DE30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6AB157" w14:textId="729B13A6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D2203F0" w14:textId="424DC988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0CFDE3E9" w14:textId="3D393FF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24A60FB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312FAFD4" w14:textId="58570313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D793382" w14:textId="03A7034E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1st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DB9AD62" w14:textId="1D387406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73D7A6B" w14:textId="19C7BDA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C8E3169" w14:textId="1EC3A7B5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76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260A817B" w14:textId="53057DC7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86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C161ABB" w14:textId="14B72FE2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70C69F9" w14:textId="52B4BCD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1.62 </w:t>
            </w:r>
          </w:p>
        </w:tc>
      </w:tr>
      <w:tr w:rsidR="00E20A52" w14:paraId="217995BC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5ABCE227" w14:textId="7ABDE988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B3CE051" w14:textId="61FC20B2" w:rsidR="00E20A52" w:rsidRPr="009C27B9" w:rsidRDefault="00E20A52" w:rsidP="00DD3BB3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Apr 2nd</w:t>
            </w:r>
            <w:r w:rsidR="00394A3B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976375B" w14:textId="56D99443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7364CD1" w14:textId="7419AAF3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92DAE97" w14:textId="17C0199A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88FA755" w14:textId="3FA2DD05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A131E81" w14:textId="6605EBDF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1A85FE4D" w14:textId="0C36A8CD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00E5102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4B111CDF" w14:textId="27F66B55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8D83A8" w14:textId="0DE3CDCC" w:rsidR="00E20A52" w:rsidRPr="009C27B9" w:rsidRDefault="00E20A52" w:rsidP="00394A3B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Apr 2nd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5200AC68" w14:textId="619B6C3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E2EC97" w14:textId="22945008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29B62C0" w14:textId="2ECEFDA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7E28505D" w14:textId="55E5B2BA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A00036" w14:textId="68067936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7434FE57" w14:textId="5B64FF2E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1F5EFBD" w14:textId="77777777" w:rsidTr="00D54F3F">
        <w:trPr>
          <w:trHeight w:val="516"/>
        </w:trPr>
        <w:tc>
          <w:tcPr>
            <w:tcW w:w="800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  <w:vAlign w:val="center"/>
          </w:tcPr>
          <w:p w14:paraId="163F1FC4" w14:textId="4C9E7D7F" w:rsidR="00E20A52" w:rsidRPr="009C27B9" w:rsidRDefault="00E20A52" w:rsidP="009C27B9">
            <w:pPr>
              <w:spacing w:before="60"/>
              <w:jc w:val="center"/>
              <w:rPr>
                <w:sz w:val="22"/>
              </w:rPr>
            </w:pPr>
            <w:r w:rsidRPr="00E20A52">
              <w:rPr>
                <w:rFonts w:eastAsia="Times New Roman" w:cs="Times New Roman"/>
                <w:color w:val="000000"/>
                <w:sz w:val="22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EB26664" w14:textId="4802178F" w:rsidR="00E20A52" w:rsidRPr="009C27B9" w:rsidRDefault="00E20A52" w:rsidP="009C27B9">
            <w:pPr>
              <w:spacing w:before="240"/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(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8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D0EC90A" w14:textId="21FF86CD" w:rsidR="00E20A52" w:rsidRDefault="00E20A52" w:rsidP="009C27B9">
            <w:pPr>
              <w:spacing w:before="24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B43861B" w14:textId="62E32722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187CB538" w14:textId="3F613A30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0340DF1E" w14:textId="1002206D" w:rsidR="00E20A52" w:rsidRDefault="00E20A52" w:rsidP="009C27B9">
            <w:pPr>
              <w:spacing w:before="12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</w:tcPr>
          <w:p w14:paraId="6ABC3718" w14:textId="3CA2B909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  <w:vAlign w:val="center"/>
          </w:tcPr>
          <w:p w14:paraId="519A9293" w14:textId="49A15407" w:rsidR="00E20A52" w:rsidRDefault="00E20A52" w:rsidP="009C27B9">
            <w:pPr>
              <w:spacing w:before="60"/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6D06CCB9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C7ABE03" w14:textId="4D216E8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BD87313" w14:textId="5A886CF1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</w:t>
            </w:r>
            <w:r w:rsidR="00394A3B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Drinks  - Various flavor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 Apr 8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9C37A30" w14:textId="0ADA2D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B337EEB" w14:textId="6F1C1AA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98E465" w14:textId="2437DC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17EED87" w14:textId="0DFFC9BD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6B3108" w14:textId="28EB140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444C357" w14:textId="5D6D1FF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64A78C19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4C2FE3A3" w14:textId="3E715B5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3CD2F5" w14:textId="4A2B60A0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Deep Dish One-topping  Pizza 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9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C75ECAE" w14:textId="6C57982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305835D" w14:textId="7776124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8D4A73" w14:textId="07A7E11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86DD214" w14:textId="4E74261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8211ADC" w14:textId="58E5692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91062B4" w14:textId="73FF53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333FC65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AB68CD4" w14:textId="25309C7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454A27" w14:textId="054AFFDF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9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3A894B" w14:textId="295B9A5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1B1D4E5" w14:textId="3A3C2D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E411614" w14:textId="319D2A8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F8E2A4" w14:textId="757646F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41BA491" w14:textId="558CCF6A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385133C" w14:textId="15FDE82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5C0B18C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7B597970" w14:textId="48C0076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94AF94" w14:textId="4D6C8C83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15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209E34" w14:textId="5CDD5CD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61F7C6" w14:textId="3340C1E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.00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46B3A53" w14:textId="565CCF6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0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0A9625C" w14:textId="418CA91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8.0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D2F45F3" w14:textId="4C406E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799B7602" w14:textId="5ECC36C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08.00 </w:t>
            </w:r>
          </w:p>
        </w:tc>
      </w:tr>
      <w:tr w:rsidR="00E20A52" w14:paraId="1B74A09E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27E1797" w14:textId="5B5F5D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A5BC49C" w14:textId="4E496CEF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15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927CD3" w14:textId="35C7F7C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CB708F" w14:textId="5378976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2AA09D8" w14:textId="54563B84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04892E3" w14:textId="0B3607A8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B37EC1F" w14:textId="32D05D3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5B6A6369" w14:textId="7E94249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E20A52" w14:paraId="3301BAB1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E146BB6" w14:textId="144CEE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074CF3A" w14:textId="26EA3FC3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16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C3EC10E" w14:textId="67027217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E811FE2" w14:textId="63DFDD01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B10D39" w14:textId="1E2E6AD9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55521BE" w14:textId="75C5C77E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DFC4E4A" w14:textId="3F83239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35445AC" w14:textId="24F9F4CF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E20A52" w14:paraId="315F09A1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463DEA8" w14:textId="24317A93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661C25F" w14:textId="3767B175" w:rsidR="00E20A52" w:rsidRPr="009C27B9" w:rsidRDefault="00E20A52" w:rsidP="009C27B9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16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th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6AB391" w14:textId="17D4141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B77A195" w14:textId="3E1333E2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7EBE26" w14:textId="01BA3F2B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519CA8" w14:textId="611614D5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9F3C59B" w14:textId="272A22C6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07F0865B" w14:textId="1684C5EC" w:rsidR="00E20A52" w:rsidRDefault="00E20A52" w:rsidP="009C27B9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D54F3F" w14:paraId="2DA6184B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1D932A5D" w14:textId="3B324E93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1CCEEA1" w14:textId="04A5BEE8" w:rsidR="00D54F3F" w:rsidRPr="00E20A52" w:rsidRDefault="00D54F3F" w:rsidP="00DD3BB3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 Apr 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>22nd</w:t>
            </w:r>
            <w:r w:rsidR="00DD3BB3"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DEB5CD9" w14:textId="758A883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955B9CF" w14:textId="5E97ADDE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C63742" w14:textId="7BF61767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5.3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7429886" w14:textId="2AECD0FE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2.4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0E21357" w14:textId="5A1A5C7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1C0CAF19" w14:textId="40592F6C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67.72 </w:t>
            </w:r>
          </w:p>
        </w:tc>
      </w:tr>
      <w:tr w:rsidR="00D54F3F" w14:paraId="7586D7B7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46FD34A" w14:textId="387D09F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1099698" w14:textId="65A0835C" w:rsidR="00D54F3F" w:rsidRPr="00E20A52" w:rsidRDefault="00D54F3F" w:rsidP="00DD3BB3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 w:rsidR="00DD3BB3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22nd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7E347D2" w14:textId="20668541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5470DD9" w14:textId="1812CEE8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EAE70C" w14:textId="249847EA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38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BAE6716" w14:textId="010BA73D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43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CB5ABE1" w14:textId="371B90B9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108FBE5E" w14:textId="378BE093" w:rsidR="00D54F3F" w:rsidRPr="00E20A52" w:rsidRDefault="00D54F3F" w:rsidP="00D54F3F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5.81 </w:t>
            </w:r>
          </w:p>
        </w:tc>
      </w:tr>
      <w:tr w:rsidR="00DD3BB3" w14:paraId="355C8CDE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7A13D073" w14:textId="689C2DFE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Dominoe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530CF20" w14:textId="67F8F984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Pacific Veggie Medium Size,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Buffallo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Chicken  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(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 Apr 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>23rd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C86E880" w14:textId="0A91F503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2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E924339" w14:textId="5A311590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5.53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C29E1E9" w14:textId="6F799407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311.60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DCC7963" w14:textId="6C82A63B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24.84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859D1B0" w14:textId="02980B5F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18CE1732" w14:textId="7731E900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335.44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</w:tr>
      <w:tr w:rsidR="00DD3BB3" w14:paraId="13FC836C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6DD60916" w14:textId="73931EF5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CV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7277146" w14:textId="6BF7F26F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 w:val="2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2 </w:t>
            </w:r>
            <w:proofErr w:type="spellStart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Ltr</w:t>
            </w:r>
            <w:proofErr w:type="spellEnd"/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Soft Drinks  - Various flavor (</w:t>
            </w:r>
            <w:r>
              <w:rPr>
                <w:rFonts w:eastAsia="Times New Roman" w:cs="Times New Roman"/>
                <w:color w:val="000000"/>
                <w:sz w:val="20"/>
                <w:szCs w:val="24"/>
              </w:rPr>
              <w:t xml:space="preserve"> Apr 23rd</w:t>
            </w: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F317401" w14:textId="3C8351CA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73C2195" w14:textId="4FC157E4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8E11517" w14:textId="3935479A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10.76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F2E388" w14:textId="2EE78992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0.86</w:t>
            </w: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A0F9985" w14:textId="335BAC91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0381573D" w14:textId="225BD524" w:rsidR="00DD3BB3" w:rsidRPr="00E20A52" w:rsidRDefault="00DD3BB3" w:rsidP="00DD3BB3">
            <w:pPr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$11.62</w:t>
            </w:r>
          </w:p>
        </w:tc>
      </w:tr>
      <w:tr w:rsidR="00DD3BB3" w14:paraId="42809DCA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260144A6" w14:textId="7EA9A6DA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9B36202" w14:textId="4D72FB45" w:rsidR="00DD3BB3" w:rsidRPr="009C27B9" w:rsidRDefault="00DD3BB3" w:rsidP="00DD3BB3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20 photo prints  (6inches * 8inches)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1C3A811" w14:textId="4F1E6C7E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2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1A1356A4" w14:textId="5D35033A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2EF8979" w14:textId="55C99FA9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3.8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79D420" w14:textId="32FEFD33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.1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ECBC27D" w14:textId="7B444918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9F120B5" w14:textId="05B50712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14.90 </w:t>
            </w:r>
          </w:p>
        </w:tc>
      </w:tr>
      <w:tr w:rsidR="00DD3BB3" w14:paraId="7DA5AD3F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center"/>
          </w:tcPr>
          <w:p w14:paraId="09BE7343" w14:textId="0CDD0001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FedEx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A589992" w14:textId="1555DE43" w:rsidR="00DD3BB3" w:rsidRPr="009C27B9" w:rsidRDefault="00DD3BB3" w:rsidP="00DD3BB3">
            <w:pPr>
              <w:jc w:val="center"/>
              <w:rPr>
                <w:sz w:val="20"/>
              </w:rPr>
            </w:pPr>
            <w:r w:rsidRPr="00E20A52">
              <w:rPr>
                <w:rFonts w:eastAsia="Times New Roman" w:cs="Times New Roman"/>
                <w:color w:val="000000"/>
                <w:sz w:val="20"/>
                <w:szCs w:val="24"/>
              </w:rPr>
              <w:t>50 color flyer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40853C6" w14:textId="1A3C7726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5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2E82B5B0" w14:textId="1CB3B93C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0.69 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780E3D9" w14:textId="35D5F0C3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4.5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B1DD8A" w14:textId="6B824AFE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2.76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08CCB95" w14:textId="0083F088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346ABB71" w14:textId="60AF476E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 xml:space="preserve">$37.26 </w:t>
            </w:r>
          </w:p>
        </w:tc>
      </w:tr>
      <w:tr w:rsidR="00DD3BB3" w14:paraId="7DB84E84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5B3226A6" w14:textId="00C2CB0E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lastRenderedPageBreak/>
              <w:t>DiscountMugs.com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2E018719" w14:textId="4BF47FF3" w:rsidR="00DD3BB3" w:rsidRPr="009C27B9" w:rsidRDefault="00DD3BB3" w:rsidP="00DD3BB3">
            <w:pPr>
              <w:jc w:val="center"/>
              <w:rPr>
                <w:sz w:val="20"/>
              </w:rPr>
            </w:pPr>
            <w:r w:rsidRPr="009C27B9">
              <w:rPr>
                <w:rFonts w:ascii="Calibri" w:hAnsi="Calibri"/>
                <w:color w:val="000000"/>
                <w:sz w:val="20"/>
              </w:rPr>
              <w:t>Pens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0BA886ED" w14:textId="7DDD5907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.19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B4CF874" w14:textId="2FAD5F59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0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2E4697C" w14:textId="292FB246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119.00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FAF90BC" w14:textId="25D6F236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9.52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D508292" w14:textId="4216BFBC" w:rsidR="00DD3BB3" w:rsidRDefault="00DD3BB3" w:rsidP="00DD3BB3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64ADE1B2" w14:textId="7DC65906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128.52 </w:t>
            </w:r>
          </w:p>
        </w:tc>
      </w:tr>
      <w:tr w:rsidR="00DD3BB3" w14:paraId="6DCCFCBD" w14:textId="77777777" w:rsidTr="00D54F3F">
        <w:trPr>
          <w:trHeight w:val="144"/>
        </w:trPr>
        <w:tc>
          <w:tcPr>
            <w:tcW w:w="800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  <w:vAlign w:val="bottom"/>
          </w:tcPr>
          <w:p w14:paraId="7C618EEB" w14:textId="5E91959C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Anton Sports</w:t>
            </w:r>
          </w:p>
        </w:tc>
        <w:tc>
          <w:tcPr>
            <w:tcW w:w="1623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5B4C0FC" w14:textId="12255D64" w:rsidR="00DD3BB3" w:rsidRPr="009C27B9" w:rsidRDefault="00DD3BB3" w:rsidP="00DD3BB3">
            <w:pPr>
              <w:jc w:val="center"/>
              <w:rPr>
                <w:sz w:val="20"/>
              </w:rPr>
            </w:pPr>
            <w:proofErr w:type="spellStart"/>
            <w:r w:rsidRPr="009C27B9">
              <w:rPr>
                <w:rFonts w:ascii="Calibri" w:hAnsi="Calibri"/>
                <w:color w:val="000000"/>
                <w:sz w:val="20"/>
              </w:rPr>
              <w:t>Tshirts</w:t>
            </w:r>
            <w:proofErr w:type="spellEnd"/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425C67E0" w14:textId="3E7C7608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5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6E09DE87" w14:textId="3C9B7716" w:rsidR="00DD3BB3" w:rsidRDefault="00DD3BB3" w:rsidP="00DD3BB3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10.17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0BAADF4D" w14:textId="379BDB2C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152.55 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54542FF" w14:textId="7263F815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12.20 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3D28090D" w14:textId="78E20B5E" w:rsidR="00DD3BB3" w:rsidRDefault="00DD3BB3" w:rsidP="00DD3BB3">
            <w:pPr>
              <w:jc w:val="center"/>
            </w:pPr>
            <w:r>
              <w:rPr>
                <w:color w:val="000000"/>
              </w:rPr>
              <w:t>Y</w:t>
            </w:r>
          </w:p>
        </w:tc>
        <w:tc>
          <w:tcPr>
            <w:tcW w:w="47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  <w:vAlign w:val="center"/>
          </w:tcPr>
          <w:p w14:paraId="43F01E73" w14:textId="7A6D16A3" w:rsidR="00DD3BB3" w:rsidRDefault="00DD3BB3" w:rsidP="00DD3BB3">
            <w:pPr>
              <w:jc w:val="center"/>
            </w:pPr>
            <w:r>
              <w:rPr>
                <w:color w:val="000000"/>
              </w:rPr>
              <w:t xml:space="preserve">$164.75 </w:t>
            </w:r>
          </w:p>
        </w:tc>
      </w:tr>
      <w:tr w:rsidR="00DD3BB3" w14:paraId="3883B194" w14:textId="77777777" w:rsidTr="00D54F3F">
        <w:trPr>
          <w:trHeight w:val="122"/>
        </w:trPr>
        <w:tc>
          <w:tcPr>
            <w:tcW w:w="4526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552160EB" w:rsidR="00DD3BB3" w:rsidRDefault="00DD3BB3" w:rsidP="00DD3BB3">
            <w:pPr>
              <w:jc w:val="center"/>
            </w:pPr>
            <w:r w:rsidRPr="00E20A52">
              <w:rPr>
                <w:rFonts w:eastAsia="Times New Roman" w:cs="Times New Roman"/>
                <w:color w:val="000000"/>
                <w:szCs w:val="24"/>
              </w:rPr>
              <w:t>Total Cost</w:t>
            </w:r>
          </w:p>
        </w:tc>
        <w:tc>
          <w:tcPr>
            <w:tcW w:w="47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4218F712" w14:textId="3E4E5767" w:rsidR="00DD3BB3" w:rsidRDefault="00DD3BB3" w:rsidP="00DD3BB3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$1,793.57</w:t>
            </w:r>
            <w:bookmarkStart w:id="0" w:name="_GoBack"/>
            <w:bookmarkEnd w:id="0"/>
            <w:r>
              <w:rPr>
                <w:b/>
                <w:bCs/>
                <w:color w:val="000000"/>
              </w:rPr>
              <w:t xml:space="preserve"> </w:t>
            </w:r>
          </w:p>
          <w:p w14:paraId="5669EBB0" w14:textId="2E1908A3" w:rsidR="00DD3BB3" w:rsidRPr="00302506" w:rsidRDefault="00DD3BB3" w:rsidP="00DD3BB3">
            <w:pPr>
              <w:jc w:val="center"/>
              <w:rPr>
                <w:b/>
              </w:rPr>
            </w:pP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4424A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73641"/>
    <w:rsid w:val="00182DEE"/>
    <w:rsid w:val="0018481F"/>
    <w:rsid w:val="00193830"/>
    <w:rsid w:val="00196FA3"/>
    <w:rsid w:val="001A28CB"/>
    <w:rsid w:val="001B63BA"/>
    <w:rsid w:val="001F7AB4"/>
    <w:rsid w:val="00225281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94A3B"/>
    <w:rsid w:val="003A06C7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5F522E"/>
    <w:rsid w:val="005F7A2A"/>
    <w:rsid w:val="00630669"/>
    <w:rsid w:val="006667F1"/>
    <w:rsid w:val="006B7D70"/>
    <w:rsid w:val="006C2762"/>
    <w:rsid w:val="006C5D4D"/>
    <w:rsid w:val="006C7AE7"/>
    <w:rsid w:val="006D2665"/>
    <w:rsid w:val="006E45F1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C27B9"/>
    <w:rsid w:val="009E1EBE"/>
    <w:rsid w:val="009E455D"/>
    <w:rsid w:val="00A0203E"/>
    <w:rsid w:val="00A35797"/>
    <w:rsid w:val="00A43BB7"/>
    <w:rsid w:val="00A6178A"/>
    <w:rsid w:val="00A62084"/>
    <w:rsid w:val="00A83172"/>
    <w:rsid w:val="00AC4540"/>
    <w:rsid w:val="00AC6EBE"/>
    <w:rsid w:val="00B03C11"/>
    <w:rsid w:val="00B3501B"/>
    <w:rsid w:val="00BA0CF1"/>
    <w:rsid w:val="00BA1003"/>
    <w:rsid w:val="00BA521C"/>
    <w:rsid w:val="00BD36DF"/>
    <w:rsid w:val="00C0260B"/>
    <w:rsid w:val="00C179A1"/>
    <w:rsid w:val="00C42654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54F3F"/>
    <w:rsid w:val="00D60111"/>
    <w:rsid w:val="00D66356"/>
    <w:rsid w:val="00D93010"/>
    <w:rsid w:val="00D93A2C"/>
    <w:rsid w:val="00DB6F75"/>
    <w:rsid w:val="00DD3BB3"/>
    <w:rsid w:val="00DE1C2A"/>
    <w:rsid w:val="00DE5889"/>
    <w:rsid w:val="00E07461"/>
    <w:rsid w:val="00E20A52"/>
    <w:rsid w:val="00E20CF1"/>
    <w:rsid w:val="00E47920"/>
    <w:rsid w:val="00E728CB"/>
    <w:rsid w:val="00EA7A49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  <w:rsid w:val="00FE5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52C3A-4A9F-4030-B794-A5C08FC91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4</cp:revision>
  <cp:lastPrinted>2015-06-25T10:24:00Z</cp:lastPrinted>
  <dcterms:created xsi:type="dcterms:W3CDTF">2016-02-07T03:38:00Z</dcterms:created>
  <dcterms:modified xsi:type="dcterms:W3CDTF">2016-03-08T03:01:00Z</dcterms:modified>
</cp:coreProperties>
</file>